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P3.3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Does anyone in your household engage in Raising Livestock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.3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3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.1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6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3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% (18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% (2203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2T19:48:41Z</dcterms:created>
  <dcterms:modified xsi:type="dcterms:W3CDTF">2023-12-12T19:4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